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7D06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новые-решения"/>
      <w:r w:rsidRPr="00352092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7D56FF" w:rsidRPr="00352092">
        <w:rPr>
          <w:rFonts w:ascii="Times New Roman" w:hAnsi="Times New Roman" w:cs="Times New Roman"/>
          <w:sz w:val="28"/>
          <w:szCs w:val="28"/>
          <w:lang w:val="ru-RU"/>
        </w:rPr>
        <w:t>ОВЫЕ РЕШЕНИЯ</w:t>
      </w:r>
    </w:p>
    <w:p w:rsidR="006B7D06" w:rsidRPr="00352092" w:rsidRDefault="007D56FF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новые-возможности.-новые-истории."/>
      <w:r w:rsidRPr="00352092">
        <w:rPr>
          <w:rFonts w:ascii="Times New Roman" w:hAnsi="Times New Roman" w:cs="Times New Roman"/>
          <w:sz w:val="28"/>
          <w:szCs w:val="28"/>
          <w:lang w:val="ru-RU"/>
        </w:rPr>
        <w:t>Новые возможности. Новые истории.</w:t>
      </w:r>
    </w:p>
    <w:p w:rsidR="006B7D06" w:rsidRPr="00352092" w:rsidRDefault="007D56FF" w:rsidP="00352092">
      <w:pPr>
        <w:pStyle w:val="3"/>
        <w:spacing w:before="0" w:after="0"/>
        <w:jc w:val="center"/>
        <w:rPr>
          <w:rFonts w:ascii="Times New Roman" w:hAnsi="Times New Roman" w:cs="Times New Roman"/>
          <w:lang w:val="ru-RU"/>
        </w:rPr>
      </w:pPr>
      <w:bookmarkStart w:id="2" w:name="публичный-годовой-отчет-2025"/>
      <w:r w:rsidRPr="00352092">
        <w:rPr>
          <w:rFonts w:ascii="Times New Roman" w:hAnsi="Times New Roman" w:cs="Times New Roman"/>
          <w:lang w:val="ru-RU"/>
        </w:rPr>
        <w:t>Публичный годовой отчет • 2025</w:t>
      </w:r>
    </w:p>
    <w:p w:rsidR="006B7D06" w:rsidRPr="00352092" w:rsidRDefault="007D56FF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" w:name="X38fbeded206be2825aa27da9f761aedbceabdb5"/>
      <w:bookmarkEnd w:id="1"/>
      <w:bookmarkEnd w:id="2"/>
      <w:r w:rsidRPr="00352092">
        <w:rPr>
          <w:rFonts w:ascii="Times New Roman" w:hAnsi="Times New Roman" w:cs="Times New Roman"/>
          <w:sz w:val="28"/>
          <w:szCs w:val="28"/>
          <w:lang w:val="ru-RU"/>
        </w:rPr>
        <w:t>Мы верим, что изменения начинаются с человека.</w:t>
      </w:r>
    </w:p>
    <w:p w:rsidR="006B7D06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40832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48260</wp:posOffset>
            </wp:positionV>
            <wp:extent cx="3749040" cy="2499231"/>
            <wp:effectExtent l="0" t="0" r="0" b="0"/>
            <wp:wrapTight wrapText="bothSides">
              <wp:wrapPolygon edited="0">
                <wp:start x="0" y="0"/>
                <wp:lineTo x="0" y="21408"/>
                <wp:lineTo x="21512" y="21408"/>
                <wp:lineTo x="21512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0235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040" cy="2499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56FF" w:rsidRPr="00352092">
        <w:rPr>
          <w:rFonts w:ascii="Times New Roman" w:hAnsi="Times New Roman" w:cs="Times New Roman"/>
          <w:sz w:val="28"/>
          <w:szCs w:val="28"/>
          <w:lang w:val="ru-RU"/>
        </w:rPr>
        <w:t>Каждый наш проект — это история людей, которые однажды сказали себе: «Так больше не может продолжаться». История родителей, мечтающих вернуть доверие в семью. Учителей, которые хотят вдохновлять детей. Психологов, которым самим необходима поддержка. Музыкантов, возвращающих зрителям память о культурном наследии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2025 год стал для организации временем роста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расширили географию проектов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оздали новые образовательные продукты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Открыли культурно-просветительское направление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Укрепили профессиональное сообщество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 самое главное — увидели реальные изменения в жизни людей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Этот отчет — не только о том, что мы сделали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Он о том, почему это оказалось важным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 о людях, которые сделали эти изменения возможными.</w:t>
      </w:r>
    </w:p>
    <w:p w:rsidR="006B7D06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Новые решения рождаются там, где люди готовы слышать друг друга.</w:t>
      </w:r>
    </w:p>
    <w:bookmarkEnd w:id="0"/>
    <w:bookmarkEnd w:id="3"/>
    <w:p w:rsidR="007D56FF" w:rsidRPr="00352092" w:rsidRDefault="007D56FF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" w:name="когда-помощь-становится-развитием"/>
      <w:r w:rsidRPr="00352092">
        <w:rPr>
          <w:rFonts w:ascii="Times New Roman" w:hAnsi="Times New Roman" w:cs="Times New Roman"/>
          <w:sz w:val="28"/>
          <w:szCs w:val="28"/>
          <w:lang w:val="ru-RU"/>
        </w:rPr>
        <w:t>Когда помощь становится развитием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5" w:name="обращение-директора"/>
      <w:r w:rsidRPr="0035209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84864" behindDoc="1" locked="0" layoutInCell="1" allowOverlap="1" wp14:anchorId="6AB4AB32" wp14:editId="3018823E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2551879" cy="1701165"/>
            <wp:effectExtent l="0" t="0" r="0" b="0"/>
            <wp:wrapTight wrapText="bothSides">
              <wp:wrapPolygon edited="0">
                <wp:start x="0" y="0"/>
                <wp:lineTo x="0" y="21286"/>
                <wp:lineTo x="21449" y="21286"/>
                <wp:lineTo x="21449" y="0"/>
                <wp:lineTo x="0" y="0"/>
              </wp:wrapPolygon>
            </wp:wrapTight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00034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879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Обращение директора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год мы задаем себе один и тот же вопрос: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Что действительно изменилось благодаря нашей работе?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Не сколько</w:t>
      </w:r>
      <w:proofErr w:type="gram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мероприятий мы провел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Не сколько</w:t>
      </w:r>
      <w:proofErr w:type="gram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отчетов подготовил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Не сколько</w:t>
      </w:r>
      <w:proofErr w:type="gram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проектов завершил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А что изменилось в жизни конкретного человека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этом году мы снова убедились: настоящие изменения невозможно измерить только цифрам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х можно увидеть в улыбке мамы, которая перестала бояться разговоров с подростком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словах школьного психолога, впервые позволившего себе отдых без чувства вины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учителе, который вдохновил своих учеников на первые финансовые проекты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>В зрителях, покидающих концерт со слезами благодарности и ощущением, что музыка снова стала частью их жизн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о чтобы эти истории состоялись, необходим ежедневный труд большой команды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2025 году вместе с нашими партнерами, экспертами, волонтерами и участниками мы продолжили создавать пространство, где образование, психология и культура работают вместе ради человека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егодня проекты организации объединяют десятки территорий России, сотни специалистов и тысячи участник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новый проект становится продолжением предыдущего, сохраняя знания, опыт и доверие людей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благодарны всем, кто идет рядом с нам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аше доверие помогает создавать новые решения, открывать новые возможности и писать новые истории.</w:t>
      </w:r>
    </w:p>
    <w:p w:rsidR="00291FC9" w:rsidRPr="00352092" w:rsidRDefault="00291FC9" w:rsidP="0035209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352092">
        <w:rPr>
          <w:rFonts w:ascii="Times New Roman" w:hAnsi="Times New Roman" w:cs="Times New Roman"/>
          <w:sz w:val="28"/>
          <w:szCs w:val="28"/>
        </w:rPr>
        <w:pict>
          <v:rect id="_x0000_i1025" style="width:0;height:1.5pt" o:hralign="center" o:hrstd="t" o:hr="t"/>
        </w:pic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рташова Татьяна Александровна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Директор АНКПО «Новые решения»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«Самые важные результаты невозможно увидеть в таблицах. Их можно увидеть в людях, которые поверили, что изменения возможны»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91FC9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" w:name="мы-создаем-не-проекты."/>
      <w:r w:rsidRPr="00352092">
        <w:rPr>
          <w:rFonts w:ascii="Times New Roman" w:hAnsi="Times New Roman" w:cs="Times New Roman"/>
          <w:sz w:val="28"/>
          <w:szCs w:val="28"/>
          <w:lang w:val="ru-RU"/>
        </w:rPr>
        <w:t>Мы создаем не проекты.</w:t>
      </w:r>
    </w:p>
    <w:p w:rsidR="00291FC9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7" w:name="мы-создаем-возможности-для-изменений."/>
      <w:bookmarkEnd w:id="6"/>
      <w:r w:rsidRPr="00352092">
        <w:rPr>
          <w:rFonts w:ascii="Times New Roman" w:hAnsi="Times New Roman" w:cs="Times New Roman"/>
          <w:sz w:val="28"/>
          <w:szCs w:val="28"/>
          <w:lang w:val="ru-RU"/>
        </w:rPr>
        <w:t>Мы создаем возможности для изменений.</w:t>
      </w:r>
    </w:p>
    <w:p w:rsidR="00291FC9" w:rsidRPr="00352092" w:rsidRDefault="00291FC9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8" w:name="Xd40035e53c9e307ca0d9a804b61620f9f625936"/>
      <w:r w:rsidRPr="00352092">
        <w:rPr>
          <w:rFonts w:ascii="Times New Roman" w:hAnsi="Times New Roman" w:cs="Times New Roman"/>
          <w:sz w:val="28"/>
          <w:szCs w:val="28"/>
          <w:lang w:val="ru-RU"/>
        </w:rPr>
        <w:t>Иногда человеку достаточно вовремя встретить поддержку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объединяем образование, психологию, наставничество и культуру, помогая людям находить решения, которые работают не один день, а становятся частью их жизн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проект рождается из реального общественного запроса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внимательно изучаем проблемы, вместе с экспертами ищем эффективные подходы, создаем программы сопровождения, оцениваем результаты и распространяем лучшие практик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Так постепенно отдельные инициативы превращаются в устойчивые социальные решения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наша-миссия"/>
      <w:bookmarkEnd w:id="8"/>
      <w:r w:rsidRPr="00352092">
        <w:rPr>
          <w:rFonts w:ascii="Times New Roman" w:hAnsi="Times New Roman" w:cs="Times New Roman"/>
          <w:sz w:val="28"/>
          <w:szCs w:val="28"/>
          <w:lang w:val="ru-RU"/>
        </w:rPr>
        <w:t>Наша миссия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оздавать условия, в которых человек, семья и профессиональное сообщество получают знания, поддержку и возможности для устойчивого развития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наши-ценности"/>
      <w:bookmarkEnd w:id="9"/>
      <w:r w:rsidRPr="00352092">
        <w:rPr>
          <w:rFonts w:ascii="Times New Roman" w:hAnsi="Times New Roman" w:cs="Times New Roman"/>
          <w:sz w:val="28"/>
          <w:szCs w:val="28"/>
          <w:lang w:val="ru-RU"/>
        </w:rPr>
        <w:t>Наши ценности</w:t>
      </w:r>
      <w:bookmarkStart w:id="11" w:name="человек-прежде-всего"/>
      <w:r w:rsidR="003520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Человек — прежде всего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За каждым проектом мы видим конкретного человека, его историю, его надежды и его право на поддержку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12" w:name="профессионализм"/>
      <w:bookmarkEnd w:id="11"/>
      <w:r w:rsidRPr="00352092">
        <w:rPr>
          <w:rFonts w:ascii="Times New Roman" w:hAnsi="Times New Roman" w:cs="Times New Roman"/>
          <w:lang w:val="ru-RU"/>
        </w:rPr>
        <w:t>Профессионализм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се программы основаны на современных научных исследованиях, практическом опыте и экспертном сопровождении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13" w:name="партнерство"/>
      <w:bookmarkEnd w:id="12"/>
      <w:r w:rsidRPr="00352092">
        <w:rPr>
          <w:rFonts w:ascii="Times New Roman" w:hAnsi="Times New Roman" w:cs="Times New Roman"/>
          <w:lang w:val="ru-RU"/>
        </w:rPr>
        <w:t>Партнерство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убеждены, что сложные социальные задачи решаются только совместными усилиями государства, общества, науки и бизнеса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14" w:name="открытость"/>
      <w:bookmarkEnd w:id="13"/>
      <w:r w:rsidRPr="00352092">
        <w:rPr>
          <w:rFonts w:ascii="Times New Roman" w:hAnsi="Times New Roman" w:cs="Times New Roman"/>
          <w:lang w:val="ru-RU"/>
        </w:rPr>
        <w:lastRenderedPageBreak/>
        <w:t>Открытость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честно рассказываем не только о достижениях, но и о вызовах, извлекая из каждого проекта новые знания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5" w:name="как-рождаются-изменения"/>
      <w:bookmarkEnd w:id="10"/>
      <w:bookmarkEnd w:id="14"/>
      <w:r w:rsidRPr="00352092">
        <w:rPr>
          <w:rFonts w:ascii="Times New Roman" w:hAnsi="Times New Roman" w:cs="Times New Roman"/>
          <w:sz w:val="28"/>
          <w:szCs w:val="28"/>
          <w:lang w:val="ru-RU"/>
        </w:rPr>
        <w:t>Как рождаются изменения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прос общества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сследование проблемы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азработка решения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Обучение и сопровождение участников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змерение результатов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аспространение успешных практик↓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овые возможности для людей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6" w:name="редакторская-врезка"/>
      <w:r w:rsidRPr="00352092">
        <w:rPr>
          <w:rFonts w:ascii="Times New Roman" w:hAnsi="Times New Roman" w:cs="Times New Roman"/>
          <w:sz w:val="28"/>
          <w:szCs w:val="28"/>
          <w:lang w:val="ru-RU"/>
        </w:rPr>
        <w:t>Мы не стремимся провести как можно больше мероприятий. Мы стремимся сделать так, чтобы однажды люди перестали нуждаться в нашей помощи, потому что научились справляться самостоятельно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7" w:name="один-год."/>
      <w:r w:rsidRPr="00352092">
        <w:rPr>
          <w:rFonts w:ascii="Times New Roman" w:hAnsi="Times New Roman" w:cs="Times New Roman"/>
          <w:sz w:val="28"/>
          <w:szCs w:val="28"/>
          <w:lang w:val="ru-RU"/>
        </w:rPr>
        <w:t>Один год.</w:t>
      </w:r>
      <w:bookmarkStart w:id="18" w:name="тысячи-историй-изменений."/>
      <w:bookmarkEnd w:id="17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Тысячи историй изменений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9" w:name="за-каждой-цифрой-человек."/>
      <w:r w:rsidRPr="00352092">
        <w:rPr>
          <w:rFonts w:ascii="Times New Roman" w:hAnsi="Times New Roman" w:cs="Times New Roman"/>
          <w:sz w:val="28"/>
          <w:szCs w:val="28"/>
          <w:lang w:val="ru-RU"/>
        </w:rPr>
        <w:t>За каждой цифрой — человек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за каждым числом нашего отчета стоят люди, которые нашли поддержку, приобрели новые знания, почувствовали уверенность и сделали шаг вперед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оэтому каждая цифра для нас — это прежде всего человеческая история.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0" w:name="section"/>
      <w:bookmarkEnd w:id="18"/>
      <w:bookmarkEnd w:id="19"/>
      <w:r w:rsidRPr="00352092">
        <w:rPr>
          <w:rFonts w:ascii="Times New Roman" w:hAnsi="Times New Roman" w:cs="Times New Roman"/>
          <w:sz w:val="28"/>
          <w:szCs w:val="28"/>
          <w:lang w:val="ru-RU"/>
        </w:rPr>
        <w:t>79 территорий России, где реализуются проекты организации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1" w:name="section-1"/>
      <w:bookmarkEnd w:id="20"/>
      <w:r w:rsidRPr="00352092">
        <w:rPr>
          <w:rFonts w:ascii="Times New Roman" w:hAnsi="Times New Roman" w:cs="Times New Roman"/>
          <w:sz w:val="28"/>
          <w:szCs w:val="28"/>
          <w:lang w:val="ru-RU"/>
        </w:rPr>
        <w:t>45 образовательных, психологических и культурных мероприятий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2" w:name="section-2"/>
      <w:bookmarkEnd w:id="21"/>
      <w:r w:rsidRPr="00352092">
        <w:rPr>
          <w:rFonts w:ascii="Times New Roman" w:hAnsi="Times New Roman" w:cs="Times New Roman"/>
          <w:sz w:val="28"/>
          <w:szCs w:val="28"/>
          <w:lang w:val="ru-RU"/>
        </w:rPr>
        <w:t>1 512 педагогов прошли обучение современным образовательным технологиям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3" w:name="section-3"/>
      <w:bookmarkEnd w:id="22"/>
      <w:r w:rsidRPr="00352092">
        <w:rPr>
          <w:rFonts w:ascii="Times New Roman" w:hAnsi="Times New Roman" w:cs="Times New Roman"/>
          <w:sz w:val="28"/>
          <w:szCs w:val="28"/>
          <w:lang w:val="ru-RU"/>
        </w:rPr>
        <w:t>503 педагога-психолога освоили практики профилактики эмоционального выгорания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4" w:name="section-4"/>
      <w:bookmarkEnd w:id="23"/>
      <w:r w:rsidRPr="0035209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352092">
        <w:rPr>
          <w:rFonts w:ascii="Times New Roman" w:hAnsi="Times New Roman" w:cs="Times New Roman"/>
          <w:sz w:val="28"/>
          <w:szCs w:val="28"/>
        </w:rPr>
        <w:t> 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050 многодетных мам получили психологическую поддержку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5" w:name="около-400"/>
      <w:bookmarkEnd w:id="24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около 400 зрителей стали участниками нового культурного проекта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Беседы в ритме музыки»</w:t>
      </w:r>
    </w:p>
    <w:p w:rsidR="00291FC9" w:rsidRPr="00352092" w:rsidRDefault="00291FC9" w:rsidP="0035209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6" w:name="section-5"/>
      <w:bookmarkEnd w:id="25"/>
      <w:r w:rsidRPr="00352092">
        <w:rPr>
          <w:rFonts w:ascii="Times New Roman" w:hAnsi="Times New Roman" w:cs="Times New Roman"/>
          <w:sz w:val="28"/>
          <w:szCs w:val="28"/>
          <w:lang w:val="ru-RU"/>
        </w:rPr>
        <w:t>8 партнерских организаций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7" w:name="section-6"/>
      <w:bookmarkEnd w:id="26"/>
      <w:r w:rsidRPr="00352092">
        <w:rPr>
          <w:rFonts w:ascii="Times New Roman" w:hAnsi="Times New Roman" w:cs="Times New Roman"/>
          <w:sz w:val="28"/>
          <w:szCs w:val="28"/>
          <w:lang w:val="ru-RU"/>
        </w:rPr>
        <w:t>12 волонтеров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8" w:name="section-7"/>
      <w:bookmarkEnd w:id="27"/>
      <w:r w:rsidRPr="00352092">
        <w:rPr>
          <w:rFonts w:ascii="Times New Roman" w:hAnsi="Times New Roman" w:cs="Times New Roman"/>
          <w:sz w:val="28"/>
          <w:szCs w:val="28"/>
          <w:lang w:val="ru-RU"/>
        </w:rPr>
        <w:t>8 публикаций в средствах массовой информации</w:t>
      </w:r>
    </w:p>
    <w:p w:rsidR="00291FC9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29" w:name="section-8"/>
      <w:bookmarkEnd w:id="28"/>
      <w:r w:rsidRPr="00352092">
        <w:rPr>
          <w:rFonts w:ascii="Times New Roman" w:hAnsi="Times New Roman" w:cs="Times New Roman"/>
          <w:sz w:val="28"/>
          <w:szCs w:val="28"/>
          <w:lang w:val="ru-RU"/>
        </w:rPr>
        <w:t>25 723 просмотра публикаций организации</w:t>
      </w:r>
    </w:p>
    <w:p w:rsidR="00352092" w:rsidRPr="00352092" w:rsidRDefault="00352092" w:rsidP="00352092">
      <w:pPr>
        <w:pStyle w:val="a0"/>
        <w:rPr>
          <w:lang w:val="ru-RU"/>
        </w:rPr>
      </w:pP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0" w:name="главное-достижение-года"/>
      <w:r w:rsidRPr="00352092">
        <w:rPr>
          <w:rFonts w:ascii="Times New Roman" w:hAnsi="Times New Roman" w:cs="Times New Roman"/>
          <w:sz w:val="28"/>
          <w:szCs w:val="28"/>
          <w:lang w:val="ru-RU"/>
        </w:rPr>
        <w:t>Главное достижение года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е увеличение количества проектов. Не рост показателей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А появление новых профессиональных сообществ, новых образовательных практик и новых возможностей для людей, которым сегодня особенно нужна поддержка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1" w:name="цитата-страницы"/>
      <w:r w:rsidRPr="00352092">
        <w:rPr>
          <w:rFonts w:ascii="Times New Roman" w:hAnsi="Times New Roman" w:cs="Times New Roman"/>
          <w:sz w:val="28"/>
          <w:szCs w:val="28"/>
          <w:lang w:val="ru-RU"/>
        </w:rPr>
        <w:t>Когда знания становятся действиями, а поддержка — частью повседневной жизни, появляются настоящие изменения.</w:t>
      </w:r>
    </w:p>
    <w:p w:rsidR="00291FC9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32" w:name="школа-счастливых-многодетных-мам"/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>Школа счастливых многодетных мам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3" w:name="Xc76ef4514ed2f01a7fd84a6a66eb51c300bfc87"/>
      <w:r w:rsidRPr="00352092">
        <w:rPr>
          <w:rFonts w:ascii="Times New Roman" w:hAnsi="Times New Roman" w:cs="Times New Roman"/>
          <w:sz w:val="28"/>
          <w:szCs w:val="28"/>
          <w:lang w:val="ru-RU"/>
        </w:rPr>
        <w:t>Когда помощь приходит вовремя, меняется не только мама — меняется вся семья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овременная мама ежедневно принимает десятки решений. Она заботится о детях, поддерживает близких, решает бытовые и профессиональные задачи, стараясь быть сильной для всех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о кто поддержит саму маму?</w:t>
      </w:r>
      <w:r w:rsidR="003520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Именно с этого вопроса началась история проекта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Школа счастливых многодетных мам»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создали пространство, где женщина может не соответствовать ожиданиям, а быть собой. Где можно говорить о тревоге и усталости без страха осуждения. Где рядом есть специалисты и такие же мамы, готовые поддержать друг друга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В течение года участницы осваивали практики осознанного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родительства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>, учились понимать свои эмоции и эмоции детей, восстанавливать внутренние ресурсы и выстраивать доверительные отношения в семье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роект объединил психологов, педагогов и наставников, превратив обучение в живое сообщество взаимной поддержки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34" w:name="результаты-проекта"/>
      <w:bookmarkEnd w:id="33"/>
      <w:proofErr w:type="spellStart"/>
      <w:r w:rsidRPr="00352092">
        <w:rPr>
          <w:rFonts w:ascii="Times New Roman" w:hAnsi="Times New Roman" w:cs="Times New Roman"/>
          <w:sz w:val="28"/>
          <w:szCs w:val="28"/>
        </w:rPr>
        <w:t>Результаты</w:t>
      </w:r>
      <w:proofErr w:type="spellEnd"/>
      <w:r w:rsidRPr="0035209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проекта</w:t>
      </w:r>
      <w:proofErr w:type="spellEnd"/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 050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многодетных мам приняли участие в программе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35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психологов-наставников подготовлены для сопровождения семей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8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групповых психологических встреч помогли участницам разобраться в сложных жизненных ситуациях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6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мастер-классов и практикумов стали площадкой для освоения новых навыков общения с детьми.</w:t>
      </w:r>
    </w:p>
    <w:p w:rsidR="00291FC9" w:rsidRPr="00352092" w:rsidRDefault="00291FC9" w:rsidP="00352092">
      <w:pPr>
        <w:pStyle w:val="3"/>
        <w:spacing w:before="0" w:after="0"/>
        <w:jc w:val="center"/>
        <w:rPr>
          <w:rFonts w:ascii="Times New Roman" w:hAnsi="Times New Roman" w:cs="Times New Roman"/>
          <w:lang w:val="ru-RU"/>
        </w:rPr>
      </w:pPr>
      <w:bookmarkStart w:id="35" w:name="почему-это-важно"/>
      <w:r w:rsidRPr="00352092">
        <w:rPr>
          <w:rFonts w:ascii="Times New Roman" w:hAnsi="Times New Roman" w:cs="Times New Roman"/>
          <w:lang w:val="ru-RU"/>
        </w:rPr>
        <w:t>Почему это важно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атеринское выгорание редко заметно окружающим. Но именно оно становится причиной эмоционального истощения, конфликтов и чувства одиночества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оддерживая маму, мы поддерживаем всю семью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6" w:name="акцент-страницы"/>
      <w:bookmarkEnd w:id="35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«Счастливая мама — это не идеальная мама. Это мама, которая знает, что не обязана справляться со всем одна»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37" w:name="X1692ad68a6add14b14ca2edd2c3c4a96119c70a"/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ая участница пришла в проект со своей историей.</w:t>
      </w:r>
      <w:r w:rsidR="003520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Кто-то искал ответы на вопросы воспитания подростка.</w:t>
      </w:r>
      <w:r w:rsidR="003520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Кто-то хотел восстановить отношения с детьм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то-то мечтал хотя бы ненадолго перестать чувствовать постоянную усталость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Эти истории разные, но их объединяет одно — желание изменить жизнь своей семьи.</w:t>
      </w:r>
    </w:p>
    <w:p w:rsidR="00291FC9" w:rsidRPr="00352092" w:rsidRDefault="00291FC9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38" w:name="история-анастасии"/>
      <w:bookmarkEnd w:id="37"/>
      <w:r w:rsidRPr="00352092">
        <w:rPr>
          <w:rFonts w:ascii="Times New Roman" w:hAnsi="Times New Roman" w:cs="Times New Roman"/>
          <w:sz w:val="28"/>
          <w:szCs w:val="28"/>
          <w:lang w:val="ru-RU"/>
        </w:rPr>
        <w:t>История Анастасии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39" w:name="я-устала-быть-сильной"/>
      <w:r w:rsidRPr="00352092">
        <w:rPr>
          <w:rFonts w:ascii="Times New Roman" w:hAnsi="Times New Roman" w:cs="Times New Roman"/>
          <w:lang w:val="ru-RU"/>
        </w:rPr>
        <w:t>«Я устала быть сильной»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До участия в проекте Анастасия признавалась: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«Мне казалось, что я должна всё успевать: работать, заботиться о детях, поддерживать порядок дома, помогать родителям, быть хорошей женой и всегда сохранять спокойствие. Но внутри я чувствовала полное истощение. Всё чаще срывалась на детей, а потом долго винила себя. Я пришла на проект с одной мыслью: так больше продолжаться не может.»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есколько месяцев спустя она написала: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>«Я научилась замечать свою усталость раньше, чем она превращается в раздражение. Дома стало больше спокойных разговоров и объятий. Я перестала требовать от себя невозможного.»</w:t>
      </w:r>
    </w:p>
    <w:p w:rsidR="00291FC9" w:rsidRPr="00352092" w:rsidRDefault="00291FC9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40" w:name="история-ирины"/>
      <w:bookmarkEnd w:id="38"/>
      <w:bookmarkEnd w:id="39"/>
      <w:r w:rsidRPr="00352092">
        <w:rPr>
          <w:rFonts w:ascii="Times New Roman" w:hAnsi="Times New Roman" w:cs="Times New Roman"/>
          <w:sz w:val="28"/>
          <w:szCs w:val="28"/>
          <w:lang w:val="ru-RU"/>
        </w:rPr>
        <w:t>История Ирины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о время обучения Ирина впервые попробовала вместо замечаний поговорить с дочерью о чувствах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«Когда дочь отказалась идти в школу из-за неудачи с домашним заданием, я уже хотела заставить её собираться. Но вспомнила, чему нас учили. Я просто сказала, что понимаю её чувства. Мы выпили какао, поговорили, и она сама спокойно переписала работу. В тот момент я поняла, что отношения действительно могут меняться.»</w:t>
      </w:r>
    </w:p>
    <w:bookmarkEnd w:id="40"/>
    <w:p w:rsidR="00291FC9" w:rsidRPr="00352092" w:rsidRDefault="00291FC9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стория Анны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«Я по-другому посмотрела на наказания и последствия. Теперь мы заранее обсуждаем правила всей семьёй. Девочки сами предложили последствия своих решений. Конфликтов стало значительно меньше, а договорённостей — больше.»</w:t>
      </w:r>
    </w:p>
    <w:p w:rsidR="00291FC9" w:rsidRPr="00352092" w:rsidRDefault="00291FC9" w:rsidP="00352092">
      <w:pPr>
        <w:pStyle w:val="3"/>
        <w:spacing w:before="0" w:after="0"/>
        <w:jc w:val="center"/>
        <w:rPr>
          <w:rFonts w:ascii="Times New Roman" w:hAnsi="Times New Roman" w:cs="Times New Roman"/>
          <w:lang w:val="ru-RU"/>
        </w:rPr>
      </w:pPr>
      <w:bookmarkStart w:id="41" w:name="главный-вывод"/>
      <w:r w:rsidRPr="00352092">
        <w:rPr>
          <w:rFonts w:ascii="Times New Roman" w:hAnsi="Times New Roman" w:cs="Times New Roman"/>
          <w:lang w:val="ru-RU"/>
        </w:rPr>
        <w:t>Главный вывод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ая подобная история — это не просто личный успех участницы. Это шаг к более спокойной, доверительной и счастливой семейной жизни.</w:t>
      </w:r>
    </w:p>
    <w:bookmarkEnd w:id="41"/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«Самые важные изменения начинаются не с громких решений, а с одного спокойного разговора между мамой и ребёнком</w:t>
      </w:r>
    </w:p>
    <w:p w:rsidR="00291FC9" w:rsidRPr="00352092" w:rsidRDefault="00291FC9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2" w:name="когда-меняется-мама-меняется-вся-семья"/>
      <w:bookmarkEnd w:id="32"/>
      <w:bookmarkEnd w:id="34"/>
      <w:bookmarkEnd w:id="36"/>
      <w:r w:rsidRPr="00352092">
        <w:rPr>
          <w:rFonts w:ascii="Times New Roman" w:hAnsi="Times New Roman" w:cs="Times New Roman"/>
          <w:sz w:val="28"/>
          <w:szCs w:val="28"/>
          <w:lang w:val="ru-RU"/>
        </w:rPr>
        <w:t>Когда меняется мама, меняется вся семья</w:t>
      </w:r>
    </w:p>
    <w:p w:rsidR="00291FC9" w:rsidRPr="00352092" w:rsidRDefault="00291FC9" w:rsidP="00352092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43" w:name="X91546b5db127561a058d660a46589310a2c838f"/>
      <w:r w:rsidRPr="00352092">
        <w:rPr>
          <w:rFonts w:ascii="Times New Roman" w:hAnsi="Times New Roman" w:cs="Times New Roman"/>
          <w:sz w:val="28"/>
          <w:szCs w:val="28"/>
          <w:lang w:val="ru-RU"/>
        </w:rPr>
        <w:t>Социальный эффект проекта в цифрах и человеческих историях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оценивали результаты проекта с помощью анкетирования участниц, анализа обратной связи и экспертной оценки. Для нас было важно понять не только, что узнали участницы, но и что изменилось в их повседневной жизн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езультаты показали: психологическая поддержка и обучение действительно помогают семьям становиться более устойчивыми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4" w:name="что-изменилось-после-участия-в-проекте"/>
      <w:bookmarkEnd w:id="43"/>
      <w:r w:rsidRPr="00352092">
        <w:rPr>
          <w:rFonts w:ascii="Times New Roman" w:hAnsi="Times New Roman" w:cs="Times New Roman"/>
          <w:sz w:val="28"/>
          <w:szCs w:val="28"/>
          <w:lang w:val="ru-RU"/>
        </w:rPr>
        <w:t>Что изменилось после участия в проекте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b/>
          <w:bCs/>
          <w:lang w:val="ru-RU"/>
        </w:rPr>
        <w:t>76 % стали реже конфликтовать с подростками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амы отмечали, что начали лучше понимать причины поведения детей и научились спокойно реагировать в сложных ситуациях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b/>
          <w:bCs/>
          <w:lang w:val="ru-RU"/>
        </w:rPr>
        <w:t>71 % подростки стали чаще делиться своими переживаниями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семьях стало больше доверительных разговоров и меньше взаимных претензий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b/>
          <w:bCs/>
          <w:lang w:val="ru-RU"/>
        </w:rPr>
        <w:t>69 % почувствовали, что дома стало спокойнее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Участницы рассказывали, что напряжение в отношениях снизилось, а атмосфера в семье стала более доброжелательной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b/>
          <w:bCs/>
          <w:lang w:val="ru-RU"/>
        </w:rPr>
        <w:t>74 % почувствовали себя увереннее в роли родителя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амы перестали постоянно сомневаться в своих действиях и научились принимать решения без чувства вины.</w:t>
      </w:r>
    </w:p>
    <w:p w:rsidR="00291FC9" w:rsidRPr="00352092" w:rsidRDefault="00291FC9" w:rsidP="00352092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b/>
          <w:bCs/>
          <w:lang w:val="ru-RU"/>
        </w:rPr>
        <w:lastRenderedPageBreak/>
        <w:t>66 % стали лучше понимать эмоциональное состояние ребёнка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авык эмоциональной поддержки оказался одним из самых востребованных и быстро применяемых в повседневной жизни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5" w:name="мы-увидели-больше-чем-цифры"/>
      <w:bookmarkEnd w:id="44"/>
      <w:r w:rsidRPr="00352092">
        <w:rPr>
          <w:rFonts w:ascii="Times New Roman" w:hAnsi="Times New Roman" w:cs="Times New Roman"/>
          <w:sz w:val="28"/>
          <w:szCs w:val="28"/>
          <w:lang w:val="ru-RU"/>
        </w:rPr>
        <w:t>Участницы не только освоили новые знания, но и начали применять их дома. Они стали внимательнее относиться к собственным чувствам, замечать эмоциональное состояние детей, договариваться вместо наказаний и создавать в семье атмосферу доверия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Так постепенно меняется не только жизнь одной семьи, но и отношение к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родительству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в целом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46" w:name="врезка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ддерживая одного родителя, мы создаём более безопасную и благополучную среду для ребёнка. Именно поэтому социальный эффект проекта выходит далеко за пределы числа его участников.</w:t>
      </w:r>
    </w:p>
    <w:p w:rsidR="00291FC9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47" w:name="X1fecb11ab42d0d15d0cb8e210d8ff7a1c8cc945"/>
      <w:r w:rsidRPr="00352092">
        <w:rPr>
          <w:rFonts w:ascii="Times New Roman" w:hAnsi="Times New Roman" w:cs="Times New Roman"/>
          <w:sz w:val="28"/>
          <w:szCs w:val="28"/>
          <w:lang w:val="ru-RU"/>
        </w:rPr>
        <w:t>Поддерживая специалистов, мы поддерживаем тысячи детей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8" w:name="X0e9571cf27b482d641c3263b4da887040b42bfa"/>
      <w:r w:rsidRPr="00352092">
        <w:rPr>
          <w:rFonts w:ascii="Times New Roman" w:hAnsi="Times New Roman" w:cs="Times New Roman"/>
          <w:sz w:val="28"/>
          <w:szCs w:val="28"/>
          <w:lang w:val="ru-RU"/>
        </w:rPr>
        <w:t>Программа профилактики эмоционального выгорания школьных педагогов-психологов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день школьный педагог-психолог помогает другим справляться со стрессом, тревогой и жизненными трудностями. Но чтобы поддерживать окружающих, важно самому сохранять внутренний ресурс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2025 году мы реализовали программу, направленную на профилактику эмоционального выгорания молодых школьных педагогов-психологов. Её основная цель — помочь специалистам восстановить эмоциональное равновесие, укрепить профессиональную устойчивость и сформировать привычку заботы о себе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Программа объединила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вебинары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, практические занятия,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мастермайнд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>-группы, индивидуальную рефлексию и поддержку профессионального сообщества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49" w:name="результаты-программы"/>
      <w:bookmarkEnd w:id="48"/>
      <w:r w:rsidRPr="00352092">
        <w:rPr>
          <w:rFonts w:ascii="Times New Roman" w:hAnsi="Times New Roman" w:cs="Times New Roman"/>
          <w:sz w:val="28"/>
          <w:szCs w:val="28"/>
          <w:lang w:val="ru-RU"/>
        </w:rPr>
        <w:t>Результаты программы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50" w:name="специалиста"/>
      <w:r w:rsidRPr="00352092">
        <w:rPr>
          <w:rFonts w:ascii="Times New Roman" w:hAnsi="Times New Roman" w:cs="Times New Roman"/>
          <w:b/>
          <w:bCs/>
          <w:lang w:val="ru-RU"/>
        </w:rPr>
        <w:t xml:space="preserve">503 специалиста </w:t>
      </w:r>
      <w:r w:rsidRPr="00352092">
        <w:rPr>
          <w:rFonts w:ascii="Times New Roman" w:hAnsi="Times New Roman" w:cs="Times New Roman"/>
          <w:lang w:val="ru-RU"/>
        </w:rPr>
        <w:t>освоили практики восстановления эмоциональных ресурс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Это на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68 % больше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, чем планировалось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51" w:name="участников"/>
      <w:bookmarkEnd w:id="50"/>
      <w:r w:rsidRPr="00352092">
        <w:rPr>
          <w:rFonts w:ascii="Times New Roman" w:hAnsi="Times New Roman" w:cs="Times New Roman"/>
          <w:b/>
          <w:bCs/>
          <w:lang w:val="ru-RU"/>
        </w:rPr>
        <w:t xml:space="preserve">286 участников </w:t>
      </w:r>
      <w:r w:rsidRPr="00352092">
        <w:rPr>
          <w:rFonts w:ascii="Times New Roman" w:hAnsi="Times New Roman" w:cs="Times New Roman"/>
          <w:lang w:val="ru-RU"/>
        </w:rPr>
        <w:t>отметили повышение самооценки, принятия себя и эмоциональной устойчивости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52" w:name="специалистов"/>
      <w:bookmarkEnd w:id="51"/>
      <w:r w:rsidRPr="00352092">
        <w:rPr>
          <w:rFonts w:ascii="Times New Roman" w:hAnsi="Times New Roman" w:cs="Times New Roman"/>
          <w:b/>
          <w:bCs/>
          <w:lang w:val="ru-RU"/>
        </w:rPr>
        <w:t xml:space="preserve">307 специалистов </w:t>
      </w:r>
      <w:r w:rsidRPr="00352092">
        <w:rPr>
          <w:rFonts w:ascii="Times New Roman" w:hAnsi="Times New Roman" w:cs="Times New Roman"/>
          <w:lang w:val="ru-RU"/>
        </w:rPr>
        <w:t xml:space="preserve">стали участниками профессионального сообщества </w:t>
      </w:r>
      <w:r w:rsidRPr="00352092">
        <w:rPr>
          <w:rFonts w:ascii="Times New Roman" w:hAnsi="Times New Roman" w:cs="Times New Roman"/>
          <w:b/>
          <w:bCs/>
          <w:lang w:val="ru-RU"/>
        </w:rPr>
        <w:t>«Живём в гармонии»</w:t>
      </w:r>
      <w:r w:rsidRPr="00352092">
        <w:rPr>
          <w:rFonts w:ascii="Times New Roman" w:hAnsi="Times New Roman" w:cs="Times New Roman"/>
          <w:lang w:val="ru-RU"/>
        </w:rPr>
        <w:t>, где продолжают получать поддержку и обмениваться опытом.</w:t>
      </w:r>
    </w:p>
    <w:p w:rsidR="00291FC9" w:rsidRPr="00352092" w:rsidRDefault="00291FC9" w:rsidP="00352092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bookmarkStart w:id="53" w:name="что-изменилось"/>
      <w:bookmarkEnd w:id="49"/>
      <w:bookmarkEnd w:id="52"/>
      <w:proofErr w:type="spellStart"/>
      <w:r w:rsidRPr="00352092">
        <w:rPr>
          <w:rFonts w:ascii="Times New Roman" w:hAnsi="Times New Roman" w:cs="Times New Roman"/>
          <w:sz w:val="28"/>
          <w:szCs w:val="28"/>
        </w:rPr>
        <w:t>Участники</w:t>
      </w:r>
      <w:proofErr w:type="spellEnd"/>
      <w:r w:rsidRPr="0035209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научились</w:t>
      </w:r>
      <w:proofErr w:type="spellEnd"/>
      <w:r w:rsidRPr="00352092">
        <w:rPr>
          <w:rFonts w:ascii="Times New Roman" w:hAnsi="Times New Roman" w:cs="Times New Roman"/>
          <w:sz w:val="28"/>
          <w:szCs w:val="28"/>
        </w:rPr>
        <w:t>:</w:t>
      </w:r>
    </w:p>
    <w:p w:rsidR="00291FC9" w:rsidRPr="00352092" w:rsidRDefault="00291FC9" w:rsidP="0035209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замечать первые признаки эмоционального истощения;</w:t>
      </w:r>
    </w:p>
    <w:p w:rsidR="00291FC9" w:rsidRPr="00352092" w:rsidRDefault="00291FC9" w:rsidP="0035209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егулярно использовать практики восстановления энергии;</w:t>
      </w:r>
    </w:p>
    <w:p w:rsidR="00291FC9" w:rsidRPr="00352092" w:rsidRDefault="00291FC9" w:rsidP="0035209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ланировать время для отдыха без чувства вины;</w:t>
      </w:r>
    </w:p>
    <w:p w:rsidR="00291FC9" w:rsidRPr="00352092" w:rsidRDefault="00291FC9" w:rsidP="0035209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аботать в профессиональных группах взаимной поддержки;</w:t>
      </w:r>
    </w:p>
    <w:p w:rsidR="00291FC9" w:rsidRPr="00352092" w:rsidRDefault="00291FC9" w:rsidP="00352092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росить о помощи и принимать её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Эти изменения помогают специалистам сохранять интерес к профессии и оказывать более качественную психологическую помощь детям, родителям и педагогическим коллективам.</w:t>
      </w:r>
    </w:p>
    <w:p w:rsidR="00291FC9" w:rsidRPr="00352092" w:rsidRDefault="00291FC9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54" w:name="голос-участника"/>
      <w:r w:rsidRPr="00352092">
        <w:rPr>
          <w:rFonts w:ascii="Times New Roman" w:hAnsi="Times New Roman" w:cs="Times New Roman"/>
          <w:lang w:val="ru-RU"/>
        </w:rPr>
        <w:t>Голос участника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«Я впервые так близко познакомилась с психологами и поняла, что забота о себе — не роскошь, а необходимое условие, чтобы помогать другим. Сейчас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>я по-другому отношусь к своему состоянию и перестала воспринимать усталость как норму.»</w:t>
      </w:r>
    </w:p>
    <w:bookmarkEnd w:id="54"/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гда специалист сохраняет внутренний ресурс, выигрывают все: он сам, его коллеги, дети и семьи, с которыми он работает.</w:t>
      </w:r>
    </w:p>
    <w:p w:rsidR="00291FC9" w:rsidRPr="00352092" w:rsidRDefault="00291FC9" w:rsidP="00352092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55" w:name="учитель-который-вдохновляет-учителя"/>
      <w:r w:rsidRPr="00352092">
        <w:rPr>
          <w:rFonts w:ascii="Times New Roman" w:hAnsi="Times New Roman" w:cs="Times New Roman"/>
          <w:sz w:val="28"/>
          <w:szCs w:val="28"/>
          <w:lang w:val="ru-RU"/>
        </w:rPr>
        <w:t>Учитель, который вдохновляет учителя</w:t>
      </w:r>
      <w:bookmarkStart w:id="56" w:name="X5aca4984f6087b7754a1aab879ae2c2ff965754"/>
      <w:r w:rsidR="003520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5209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Наставничество как инструмент изменений в образовании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овременный учитель каждый день сталкивается с новыми вызовами. Меняются дети, образовательная среда, цифровые технологии, требования к качеству обучения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о остается неизменным одно — желание педагога видеть заинтересованные глаза своих ученик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менно поэтому в 2025 году одним из ключевых направлений нашей работы стало развитие наставничества в области финансовой грамотности младших школьник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поставили перед собой задачу не просто обучить педагогов новой программе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создавали профессиональное сообщество, в котором опыт свободно передается от учителя к учителю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Так родилась модель наставничества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Учитель — учитель»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57" w:name="что-удалось-сделать"/>
      <w:bookmarkEnd w:id="56"/>
      <w:r w:rsidRPr="00352092">
        <w:rPr>
          <w:rFonts w:ascii="Times New Roman" w:hAnsi="Times New Roman" w:cs="Times New Roman"/>
          <w:sz w:val="28"/>
          <w:szCs w:val="28"/>
          <w:lang w:val="ru-RU"/>
        </w:rPr>
        <w:t>Что удалось сделать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месте с экспертами были разработаны: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программа подготовки наставников;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методические рекомендации;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цифровые образовательные материалы;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сценарии семейных финансовых проектов;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видеокурс для педагогов;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• консультации для родителей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из этих продуктов сегодня продолжает использоваться педагогами далеко за пределами проекта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58" w:name="результаты"/>
      <w:bookmarkEnd w:id="57"/>
      <w:r w:rsidRPr="00352092">
        <w:rPr>
          <w:rFonts w:ascii="Times New Roman" w:hAnsi="Times New Roman" w:cs="Times New Roman"/>
          <w:sz w:val="28"/>
          <w:szCs w:val="28"/>
          <w:lang w:val="ru-RU"/>
        </w:rPr>
        <w:t>Результаты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 512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учителей повысили профессиональные компетенции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25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регионов России стали участниками проекта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35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родителей получили консультации по финансовому воспитанию детей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5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цифровых учебных материалов используются педагогами начальной школы.</w:t>
      </w:r>
    </w:p>
    <w:bookmarkEnd w:id="58"/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очему это важно</w:t>
      </w:r>
    </w:p>
    <w:p w:rsidR="00291FC9" w:rsidRPr="00352092" w:rsidRDefault="00291FC9" w:rsidP="00E043E7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ы создали систему, в которой подготовленные наставники помогают своим коллегам внедрять современные образовательные технологии уже внутри школ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менно так изменения становятся устойчивыми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59" w:name="цитата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стоящее наставничество начинается тогда, когда знания перестают принадлежать одному человеку и становятся достоянием профессионального сообщества.</w:t>
      </w:r>
    </w:p>
    <w:p w:rsidR="00291FC9" w:rsidRPr="00352092" w:rsidRDefault="00291FC9" w:rsidP="00E043E7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0" w:name="музыка-которая-объединяет-поколения"/>
      <w:r w:rsidRPr="00352092">
        <w:rPr>
          <w:rFonts w:ascii="Times New Roman" w:hAnsi="Times New Roman" w:cs="Times New Roman"/>
          <w:sz w:val="28"/>
          <w:szCs w:val="28"/>
          <w:lang w:val="ru-RU"/>
        </w:rPr>
        <w:t>Музыка, которая объединяет поколения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1" w:name="Xa545b4300852ca0f7325e36658138e45a236b17"/>
      <w:r w:rsidRPr="00352092">
        <w:rPr>
          <w:rFonts w:ascii="Times New Roman" w:hAnsi="Times New Roman" w:cs="Times New Roman"/>
          <w:sz w:val="28"/>
          <w:szCs w:val="28"/>
          <w:lang w:val="ru-RU"/>
        </w:rPr>
        <w:t>Новое направление организации — «Беседы в ритме музыки»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2025 год открыл для организации совершенно новое направление деятельности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Так появился проект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Беседы в ритме музыки»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, автором которого стала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Анна Беседина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Его идея родилась из простого вопроса: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Можно ли говорить о человеческих ценностях языком музыки?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>Ответом стали музыкальные встречи нового формата. Это искренний разговор со зрителем, в котором музыка, слово и история становятся единым эмоциональным пространством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В течение года состоялись два концерта-спектакля: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Песни ласточек над городом»</w:t>
      </w:r>
      <w:r w:rsid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«Пусть стучит пепел в сердце»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Их зрителями стали около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400 человек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62" w:name="Xa7abd34274aebd284dd492d49a65205d9c8827b"/>
      <w:bookmarkEnd w:id="61"/>
      <w:r w:rsidRPr="00352092">
        <w:rPr>
          <w:rFonts w:ascii="Times New Roman" w:hAnsi="Times New Roman" w:cs="Times New Roman"/>
          <w:sz w:val="28"/>
          <w:szCs w:val="28"/>
          <w:lang w:val="ru-RU"/>
        </w:rPr>
        <w:t>Самая точная оценка проекта — отзывы зрителей</w:t>
      </w:r>
    </w:p>
    <w:p w:rsidR="00291FC9" w:rsidRPr="00352092" w:rsidRDefault="00291FC9" w:rsidP="00E043E7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i/>
          <w:iCs/>
          <w:sz w:val="28"/>
          <w:szCs w:val="28"/>
          <w:lang w:val="ru-RU"/>
        </w:rPr>
        <w:t>«Это мероприятие произвело на меня большое впечатление. Это необычный проект для нашего города. Очень хочется, чтобы такие концерты продолжались.»</w:t>
      </w:r>
      <w:r w:rsidR="00E043E7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талья </w:t>
      </w:r>
      <w:proofErr w:type="spellStart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Вельченко</w:t>
      </w:r>
      <w:proofErr w:type="spellEnd"/>
    </w:p>
    <w:p w:rsidR="00291FC9" w:rsidRPr="00352092" w:rsidRDefault="00291FC9" w:rsidP="00E043E7">
      <w:pPr>
        <w:pStyle w:val="aa"/>
        <w:spacing w:before="0" w:after="0"/>
        <w:ind w:left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i/>
          <w:iCs/>
          <w:sz w:val="28"/>
          <w:szCs w:val="28"/>
          <w:lang w:val="ru-RU"/>
        </w:rPr>
        <w:t>«Все совпало: идея, сценарий, высокий уровень исполнителей, актерское мастерство и атмосфера. Благодарю за новую любовь к музыке.»</w:t>
      </w:r>
      <w:r w:rsidR="00E043E7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Елена Юркевич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3" w:name="почему-этот-проект-важен"/>
      <w:bookmarkEnd w:id="62"/>
      <w:r w:rsidRPr="00352092">
        <w:rPr>
          <w:rFonts w:ascii="Times New Roman" w:hAnsi="Times New Roman" w:cs="Times New Roman"/>
          <w:sz w:val="28"/>
          <w:szCs w:val="28"/>
          <w:lang w:val="ru-RU"/>
        </w:rPr>
        <w:t>Почему этот проект важен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Музыка объединяет поколения. Помогает говорить о памяти. Возвращает интерес к отечественной культуре. Создает пространство доверия между артистом и зрителем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И напоминает каждому из нас, что искусство способно менять человека не меньше, чем образование или психология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64" w:name="акцент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Культура становится настоящей силой тогда, когда помогает человеку почувствовать, задуматься и сохранить связь поколений.</w:t>
      </w:r>
    </w:p>
    <w:p w:rsidR="00291FC9" w:rsidRPr="00352092" w:rsidRDefault="00291FC9" w:rsidP="00E043E7">
      <w:pPr>
        <w:pStyle w:val="1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5" w:name="после-нас-остается-больше-чем-проекты"/>
      <w:bookmarkEnd w:id="60"/>
      <w:bookmarkEnd w:id="63"/>
      <w:bookmarkEnd w:id="64"/>
      <w:r w:rsidRPr="00352092">
        <w:rPr>
          <w:rFonts w:ascii="Times New Roman" w:hAnsi="Times New Roman" w:cs="Times New Roman"/>
          <w:sz w:val="28"/>
          <w:szCs w:val="28"/>
          <w:lang w:val="ru-RU"/>
        </w:rPr>
        <w:t>После нас остается больше, чем проекты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66" w:name="Xdadcc4833343dbf6e8882a4873295c3905eeacf"/>
      <w:r w:rsidRPr="00352092">
        <w:rPr>
          <w:rFonts w:ascii="Times New Roman" w:hAnsi="Times New Roman" w:cs="Times New Roman"/>
          <w:sz w:val="28"/>
          <w:szCs w:val="28"/>
          <w:lang w:val="ru-RU"/>
        </w:rPr>
        <w:t>Настоящие изменения продолжаются даже тогда, когда завершается грант</w:t>
      </w:r>
    </w:p>
    <w:p w:rsidR="00291FC9" w:rsidRPr="00352092" w:rsidRDefault="00291FC9" w:rsidP="00E043E7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Любой проект имеет дату начала и дату окончания. Но социальные изменения не заканчиваются вместе с календарем. Главный результат — это знания, отношения и сообщества, которые продолжают жить самостоятельно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67" w:name="что-осталось-после-наших-проектов"/>
      <w:bookmarkEnd w:id="66"/>
      <w:r w:rsidRPr="00352092">
        <w:rPr>
          <w:rFonts w:ascii="Times New Roman" w:hAnsi="Times New Roman" w:cs="Times New Roman"/>
          <w:sz w:val="28"/>
          <w:szCs w:val="28"/>
          <w:lang w:val="ru-RU"/>
        </w:rPr>
        <w:t>Что осталось после наших проектов?</w:t>
      </w:r>
    </w:p>
    <w:p w:rsidR="00291FC9" w:rsidRPr="00E043E7" w:rsidRDefault="00291FC9" w:rsidP="00E043E7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68" w:name="родительское-сообщество"/>
      <w:r w:rsidRPr="00352092">
        <w:rPr>
          <w:rFonts w:ascii="Times New Roman" w:hAnsi="Times New Roman" w:cs="Times New Roman"/>
          <w:lang w:val="ru-RU"/>
        </w:rPr>
        <w:t>Родительское сообщество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 xml:space="preserve">Мамы продолжают встречаться, делиться опытом, поддерживать друг друга и применять полученные знания в повседневной жизни. </w:t>
      </w:r>
    </w:p>
    <w:p w:rsidR="00291FC9" w:rsidRPr="00352092" w:rsidRDefault="00291FC9" w:rsidP="00E043E7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69" w:name="психологи-наставники"/>
      <w:bookmarkEnd w:id="68"/>
      <w:r w:rsidRPr="00352092">
        <w:rPr>
          <w:rFonts w:ascii="Times New Roman" w:hAnsi="Times New Roman" w:cs="Times New Roman"/>
          <w:lang w:val="ru-RU"/>
        </w:rPr>
        <w:t>Психологи-наставники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>35 подготовленных специалистов продолжают сопровождать семьи и помогают родителям справляться с трудностями воспитания. Помощь становится доступнее.</w:t>
      </w:r>
    </w:p>
    <w:p w:rsidR="00291FC9" w:rsidRPr="00352092" w:rsidRDefault="00291FC9" w:rsidP="00E043E7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70" w:name="наставники-для-педагогов"/>
      <w:bookmarkEnd w:id="69"/>
      <w:r w:rsidRPr="00352092">
        <w:rPr>
          <w:rFonts w:ascii="Times New Roman" w:hAnsi="Times New Roman" w:cs="Times New Roman"/>
          <w:lang w:val="ru-RU"/>
        </w:rPr>
        <w:t>Наставники для педагогов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>Учителя, прошедшие подготовку, теперь сами помогают своим коллегам внедрять современные образовательные технологии. Знания начинают распространяться самостоятельно.</w:t>
      </w:r>
    </w:p>
    <w:p w:rsidR="00291FC9" w:rsidRPr="00352092" w:rsidRDefault="00291FC9" w:rsidP="00E043E7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71" w:name="методические-продукты"/>
      <w:bookmarkEnd w:id="70"/>
      <w:r w:rsidRPr="00352092">
        <w:rPr>
          <w:rFonts w:ascii="Times New Roman" w:hAnsi="Times New Roman" w:cs="Times New Roman"/>
          <w:lang w:val="ru-RU"/>
        </w:rPr>
        <w:t>Методические продукты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>Созданные программы, рабочие тетради, видеокурсы, цифровые ресурсы и сценарии занятий продолжают использоваться в образовательных организациях разных регионов России.</w:t>
      </w:r>
    </w:p>
    <w:p w:rsidR="00291FC9" w:rsidRPr="00352092" w:rsidRDefault="00291FC9" w:rsidP="00E043E7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72" w:name="новое-культурное-направление"/>
      <w:bookmarkEnd w:id="71"/>
      <w:r w:rsidRPr="00E043E7">
        <w:rPr>
          <w:rFonts w:ascii="Times New Roman" w:hAnsi="Times New Roman" w:cs="Times New Roman"/>
          <w:lang w:val="ru-RU"/>
        </w:rPr>
        <w:t>Новое культурное направление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>«Беседы в ритме музыки» перестали быть разовой инициативой.</w:t>
      </w:r>
      <w:r w:rsidR="00E043E7">
        <w:rPr>
          <w:rFonts w:ascii="Times New Roman" w:hAnsi="Times New Roman" w:cs="Times New Roman"/>
          <w:lang w:val="ru-RU"/>
        </w:rPr>
        <w:t xml:space="preserve"> </w:t>
      </w:r>
      <w:r w:rsidRPr="00352092">
        <w:rPr>
          <w:rFonts w:ascii="Times New Roman" w:hAnsi="Times New Roman" w:cs="Times New Roman"/>
          <w:lang w:val="ru-RU"/>
        </w:rPr>
        <w:t>Проект стал самостоятельным направлением деятельности организации и продолжает объединять зрителей разных поколений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73" w:name="именно-так-рождается-устойчивость"/>
      <w:bookmarkEnd w:id="67"/>
      <w:bookmarkEnd w:id="72"/>
      <w:r w:rsidRPr="00352092">
        <w:rPr>
          <w:rFonts w:ascii="Times New Roman" w:hAnsi="Times New Roman" w:cs="Times New Roman"/>
          <w:sz w:val="28"/>
          <w:szCs w:val="28"/>
          <w:lang w:val="ru-RU"/>
        </w:rPr>
        <w:t>Именно так рождается устойчивость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74" w:name="главная-мысль-страницы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стоящий успех социального проекта — это момент, когда люди начинают помогать друг другу уже без нашего участия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75" w:name="люди-которые-создают-изменения"/>
      <w:bookmarkStart w:id="76" w:name="Xc51c26520969efce6298ecf42ab9ee1d8aa8237"/>
      <w:r w:rsidRPr="0035209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АНКПО «Новые решения» объединяет ученых, педагогов, психологов, экспертов в сфере культуры и социального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проектирования.Именно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поэтому наши проекты соединяют научный подход, практический опыт и искреннее желание помогать людям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77" w:name="руководитель"/>
      <w:bookmarkEnd w:id="76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ь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рташова Татьяна Александровна Д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иректор организации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78" w:name="X49f5aaefe4115fe6962b6058cec5f0bdfb0eb68"/>
      <w:bookmarkEnd w:id="77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Научный руководитель образовательных проектов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Калашникова Наталья Григорьевна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доктор педагогических наук, профессор</w:t>
      </w:r>
    </w:p>
    <w:p w:rsidR="00291FC9" w:rsidRPr="00352092" w:rsidRDefault="00291FC9" w:rsidP="00E043E7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79" w:name="экспертная-команда"/>
      <w:bookmarkEnd w:id="78"/>
      <w:r w:rsidRPr="00352092">
        <w:rPr>
          <w:rFonts w:ascii="Times New Roman" w:hAnsi="Times New Roman" w:cs="Times New Roman"/>
          <w:sz w:val="28"/>
          <w:szCs w:val="28"/>
          <w:lang w:val="ru-RU"/>
        </w:rPr>
        <w:t>Экспертная команда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Алексеева Е.Н. Белорукова Е.М.  Беседина А.А. Волченко И.Н.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Гебгардт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М.С.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Жаркова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Е.Н. Карташова М.А. Костромина Н. Макеева А.С. Морозова Е.А.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Протопопова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М.Н.</w:t>
      </w:r>
    </w:p>
    <w:p w:rsidR="00291FC9" w:rsidRPr="00352092" w:rsidRDefault="00291FC9" w:rsidP="00E043E7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80" w:name="волонтеры"/>
      <w:bookmarkEnd w:id="79"/>
      <w:r w:rsidRPr="00352092">
        <w:rPr>
          <w:rFonts w:ascii="Times New Roman" w:hAnsi="Times New Roman" w:cs="Times New Roman"/>
          <w:sz w:val="28"/>
          <w:szCs w:val="28"/>
          <w:lang w:val="ru-RU"/>
        </w:rPr>
        <w:t>Волонтеры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В 2025 году вместе с командой работали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2 волонтеров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Они помогали проводить мероприятия, сопровождали участников проектов, участвовали в организации концертов, образовательных программ и информационных кампаний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81" w:name="почему-команда-наш-главный-ресурс"/>
      <w:bookmarkEnd w:id="80"/>
      <w:r w:rsidRPr="00352092">
        <w:rPr>
          <w:rFonts w:ascii="Times New Roman" w:hAnsi="Times New Roman" w:cs="Times New Roman"/>
          <w:sz w:val="28"/>
          <w:szCs w:val="28"/>
          <w:lang w:val="ru-RU"/>
        </w:rPr>
        <w:t>Почему команда — наш главный ресурс</w:t>
      </w:r>
    </w:p>
    <w:p w:rsidR="00291FC9" w:rsidRPr="00352092" w:rsidRDefault="00291FC9" w:rsidP="00E043E7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82" w:name="вместе-мы-можем-больше"/>
      <w:bookmarkStart w:id="83" w:name="X7716d29af12409c1bac6fb16ebeee799f8cd66b"/>
      <w:bookmarkEnd w:id="75"/>
      <w:bookmarkEnd w:id="81"/>
      <w:r w:rsidRPr="00352092">
        <w:rPr>
          <w:rFonts w:ascii="Times New Roman" w:hAnsi="Times New Roman" w:cs="Times New Roman"/>
          <w:sz w:val="28"/>
          <w:szCs w:val="28"/>
          <w:lang w:val="ru-RU"/>
        </w:rPr>
        <w:t>За каждым успешным социальным проектом всегда стоят люди и организации, которые разделяют общие ценности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Мы убеждены, что самые сложные общественные задачи невозможно решить в одиночку. Именно поэтому партнерство стало одним из ключевых принципов работы АНКПО «Новые решения»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В 2025 году партнерская сеть организации расширилась и объединила образовательные организации, общественные объединения, экспертные сообщества и некоммерческий сектор.</w:t>
      </w:r>
      <w:r w:rsidR="00E043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Каждый партнер привносит в совместную работу свою уникальную экспертизу, опыт и возможности. Благодаря этому наши проекты становятся масштабнее, качественнее и доступны большему числу людей.</w:t>
      </w:r>
    </w:p>
    <w:p w:rsidR="00291FC9" w:rsidRPr="00352092" w:rsidRDefault="00291FC9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84" w:name="наши-стратегические-партнеры"/>
      <w:bookmarkEnd w:id="83"/>
      <w:r w:rsidRPr="00352092">
        <w:rPr>
          <w:rFonts w:ascii="Times New Roman" w:hAnsi="Times New Roman" w:cs="Times New Roman"/>
          <w:sz w:val="28"/>
          <w:szCs w:val="28"/>
          <w:lang w:val="ru-RU"/>
        </w:rPr>
        <w:t>Наши стратегические партнеры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Чеченский государственный педагогический университет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Подготовка специалистов, научно-методическое сопровождение образовательных программ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Алтайское отделение Национальной родительской ассоциации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азвитие родительского просвещения и укрепление института семьи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АНО ИРСТЗС «Семейный курс»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Совместная разработка и распространение программ поддержки родителей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Ассоциация «Сибирский центр социальных технологий»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Развитие социальных инициатив, обмен опытом и продвижение лучших практик некоммерческого сектора.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разовательные организации, общественные объединения и экспертные сообщества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, представленные на официальном сайте организации, стали надежными участниками наших проектов и инициатив.</w:t>
      </w:r>
    </w:p>
    <w:p w:rsidR="00291FC9" w:rsidRPr="00352092" w:rsidRDefault="00291FC9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85" w:name="X1a407137f307ccae55e0b225fca6203eafb45e4"/>
      <w:bookmarkEnd w:id="84"/>
      <w:r w:rsidRPr="00352092">
        <w:rPr>
          <w:rFonts w:ascii="Times New Roman" w:hAnsi="Times New Roman" w:cs="Times New Roman"/>
          <w:sz w:val="28"/>
          <w:szCs w:val="28"/>
          <w:lang w:val="ru-RU"/>
        </w:rPr>
        <w:t>Вместе мы работаем для достижения Целей устойчивого развития ООН</w:t>
      </w:r>
    </w:p>
    <w:p w:rsidR="00291FC9" w:rsidRPr="00352092" w:rsidRDefault="00291FC9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Наши проекты вносят вклад в достижение следующих целей: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ЦУР 3. Хорошее здоровье и благополучие</w:t>
      </w:r>
      <w:r w:rsid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Психологическая поддержка семей и специалист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ЦУР 4. Качественное образование</w:t>
      </w:r>
      <w:r w:rsid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Развитие наставничества, современных образовательных технологий и профессионального роста педагогов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ЦУР 10. Уменьшение неравенства</w:t>
      </w:r>
      <w:r w:rsid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Поддержка многодетных семей, обеспечение доступности образовательных и психологических программ.</w:t>
      </w:r>
    </w:p>
    <w:p w:rsidR="00291FC9" w:rsidRPr="00352092" w:rsidRDefault="00291FC9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ЦУР 17. Партнерство в интересах устойчивого развития</w:t>
      </w:r>
      <w:r w:rsid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Объединение усилий государства, науки, образования, общественных организаций и профессиональных сообществ.</w:t>
      </w:r>
    </w:p>
    <w:p w:rsidR="00291FC9" w:rsidRPr="00352092" w:rsidRDefault="00291FC9" w:rsidP="00352092">
      <w:pPr>
        <w:pStyle w:val="aa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гда объединяются знания, опыт и доверие, появляются решения, которые невозможно создать в одиночку.</w:t>
      </w:r>
    </w:p>
    <w:p w:rsidR="00352092" w:rsidRPr="00352092" w:rsidRDefault="00352092" w:rsidP="00E043E7">
      <w:pPr>
        <w:pStyle w:val="2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86" w:name="каждое-пожертвование-это-доверие"/>
      <w:bookmarkStart w:id="87" w:name="X3d690e8544d654920b29e8332ce21e9d7f97a75"/>
      <w:r w:rsidRPr="00352092">
        <w:rPr>
          <w:rFonts w:ascii="Times New Roman" w:hAnsi="Times New Roman" w:cs="Times New Roman"/>
          <w:sz w:val="28"/>
          <w:szCs w:val="28"/>
          <w:lang w:val="ru-RU"/>
        </w:rPr>
        <w:t>Финансовая прозрачность как основа устойчивого развития</w:t>
      </w:r>
    </w:p>
    <w:p w:rsidR="00352092" w:rsidRPr="00352092" w:rsidRDefault="00352092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88" w:name="доходы"/>
      <w:bookmarkStart w:id="89" w:name="общий-объем-поступлений"/>
      <w:bookmarkEnd w:id="86"/>
      <w:bookmarkEnd w:id="87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Общий объем поступлений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6 616 958 рублей</w:t>
      </w:r>
    </w:p>
    <w:p w:rsidR="00352092" w:rsidRPr="00352092" w:rsidRDefault="00352092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90" w:name="источники-финансирования"/>
      <w:r w:rsidRPr="00352092">
        <w:rPr>
          <w:rFonts w:ascii="Times New Roman" w:hAnsi="Times New Roman" w:cs="Times New Roman"/>
          <w:lang w:val="ru-RU"/>
        </w:rPr>
        <w:t>Источники финансирования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74 % </w:t>
      </w:r>
      <w:proofErr w:type="spellStart"/>
      <w:r w:rsidRPr="00352092">
        <w:rPr>
          <w:rFonts w:ascii="Times New Roman" w:hAnsi="Times New Roman" w:cs="Times New Roman"/>
          <w:sz w:val="28"/>
          <w:szCs w:val="28"/>
          <w:lang w:val="ru-RU"/>
        </w:rPr>
        <w:t>Грантовая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 поддержка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4 904 797 рублей 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26 %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Средства партнеров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 712 161 рубль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Пожертвования физических лиц в отчетном периоде не поступали.</w:t>
      </w:r>
    </w:p>
    <w:p w:rsidR="00352092" w:rsidRPr="00352092" w:rsidRDefault="00352092" w:rsidP="00352092">
      <w:pPr>
        <w:pStyle w:val="1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91" w:name="расходы"/>
      <w:bookmarkEnd w:id="88"/>
      <w:bookmarkEnd w:id="89"/>
      <w:bookmarkEnd w:id="90"/>
      <w:r w:rsidRPr="00352092">
        <w:rPr>
          <w:rFonts w:ascii="Times New Roman" w:hAnsi="Times New Roman" w:cs="Times New Roman"/>
          <w:sz w:val="28"/>
          <w:szCs w:val="28"/>
          <w:lang w:val="ru-RU"/>
        </w:rPr>
        <w:t>Расходы</w:t>
      </w:r>
    </w:p>
    <w:p w:rsidR="00352092" w:rsidRPr="00352092" w:rsidRDefault="00352092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92" w:name="X951631e485718ed79d9a53132482d7eda741972"/>
      <w:r w:rsidRPr="00352092">
        <w:rPr>
          <w:rFonts w:ascii="Times New Roman" w:hAnsi="Times New Roman" w:cs="Times New Roman"/>
          <w:sz w:val="28"/>
          <w:szCs w:val="28"/>
          <w:lang w:val="ru-RU"/>
        </w:rPr>
        <w:t>Средства были направлены на достижение общественно значимых результатов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4 901 417 рублей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реализация социальных проектов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 364 871 рубль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образовательные программы и мероприятия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50 670 рублей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информационное сопровождение проектов</w:t>
      </w:r>
    </w:p>
    <w:p w:rsidR="00352092" w:rsidRPr="00352092" w:rsidRDefault="00352092" w:rsidP="00352092">
      <w:pPr>
        <w:pStyle w:val="2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93" w:name="мы-строим-будущее-уже-сегодня"/>
      <w:bookmarkStart w:id="94" w:name="наш-главный-ориентир"/>
      <w:bookmarkStart w:id="95" w:name="финальная-цитата-разворота"/>
      <w:bookmarkStart w:id="96" w:name="истории-продолжаются"/>
      <w:bookmarkStart w:id="97" w:name="Xbf60b0d61a32575cd379ba9da0b7802c3f532be"/>
      <w:bookmarkStart w:id="98" w:name="большая-цитата"/>
      <w:bookmarkStart w:id="99" w:name="направления-сотрудничества"/>
      <w:bookmarkStart w:id="100" w:name="финальная-мысль"/>
      <w:bookmarkEnd w:id="82"/>
      <w:bookmarkEnd w:id="85"/>
      <w:bookmarkEnd w:id="91"/>
      <w:bookmarkEnd w:id="92"/>
      <w:r w:rsidRPr="00352092">
        <w:rPr>
          <w:rFonts w:ascii="Times New Roman" w:hAnsi="Times New Roman" w:cs="Times New Roman"/>
          <w:sz w:val="28"/>
          <w:szCs w:val="28"/>
          <w:lang w:val="ru-RU"/>
        </w:rPr>
        <w:t>Публичный годовой отчет • 2025</w:t>
      </w:r>
    </w:p>
    <w:p w:rsidR="00352092" w:rsidRPr="00352092" w:rsidRDefault="00352092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101" w:name="X5c56cf8d459088efe6f26cd97c2f77ad69479f2"/>
      <w:r w:rsidRPr="00352092">
        <w:rPr>
          <w:rFonts w:ascii="Times New Roman" w:hAnsi="Times New Roman" w:cs="Times New Roman"/>
          <w:lang w:val="ru-RU"/>
        </w:rPr>
        <w:t>Автономная некоммерческая культурно-просветительская организация «Новые решения»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Директор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Карташова Татьяна Александровна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Телефон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+7 (913) 084-12-71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</w:rPr>
        <w:t xml:space="preserve">E-mail </w:t>
      </w:r>
      <w:r w:rsidRPr="00352092">
        <w:rPr>
          <w:rFonts w:ascii="Times New Roman" w:hAnsi="Times New Roman" w:cs="Times New Roman"/>
          <w:sz w:val="28"/>
          <w:szCs w:val="28"/>
        </w:rPr>
        <w:t>nko-new@yandex.ru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Сайт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</w:rPr>
        <w:t>https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nko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352092">
        <w:rPr>
          <w:rFonts w:ascii="Times New Roman" w:hAnsi="Times New Roman" w:cs="Times New Roman"/>
          <w:sz w:val="28"/>
          <w:szCs w:val="28"/>
        </w:rPr>
        <w:t>new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ru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>/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Сообщество </w:t>
      </w:r>
      <w:proofErr w:type="spellStart"/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ВКонтакте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52092">
        <w:rPr>
          <w:rFonts w:ascii="Times New Roman" w:hAnsi="Times New Roman" w:cs="Times New Roman"/>
          <w:sz w:val="28"/>
          <w:szCs w:val="28"/>
        </w:rPr>
        <w:t>https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35209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352092">
        <w:rPr>
          <w:rFonts w:ascii="Times New Roman" w:hAnsi="Times New Roman" w:cs="Times New Roman"/>
          <w:sz w:val="28"/>
          <w:szCs w:val="28"/>
        </w:rPr>
        <w:t>com</w:t>
      </w:r>
      <w:r w:rsidRPr="00352092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352092">
        <w:rPr>
          <w:rFonts w:ascii="Times New Roman" w:hAnsi="Times New Roman" w:cs="Times New Roman"/>
          <w:sz w:val="28"/>
          <w:szCs w:val="28"/>
        </w:rPr>
        <w:t>nkonew</w:t>
      </w:r>
      <w:proofErr w:type="spellEnd"/>
    </w:p>
    <w:p w:rsidR="00352092" w:rsidRPr="00352092" w:rsidRDefault="00352092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bookmarkStart w:id="102" w:name="реквизиты"/>
      <w:bookmarkEnd w:id="101"/>
      <w:r w:rsidRPr="00352092">
        <w:rPr>
          <w:rFonts w:ascii="Times New Roman" w:hAnsi="Times New Roman" w:cs="Times New Roman"/>
          <w:lang w:val="ru-RU"/>
        </w:rPr>
        <w:t>Реквизиты</w:t>
      </w:r>
    </w:p>
    <w:p w:rsidR="00352092" w:rsidRPr="00352092" w:rsidRDefault="00352092" w:rsidP="0035209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АНКПО «Новые решения»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ОГРН: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1202200000606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ИНН/КПП: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2222881890 / 222201001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 xml:space="preserve">р/с: </w:t>
      </w:r>
      <w:r w:rsidRPr="00352092">
        <w:rPr>
          <w:rFonts w:ascii="Times New Roman" w:hAnsi="Times New Roman" w:cs="Times New Roman"/>
          <w:b/>
          <w:bCs/>
          <w:sz w:val="28"/>
          <w:szCs w:val="28"/>
          <w:lang w:val="ru-RU"/>
        </w:rPr>
        <w:t>40703810302000000154</w:t>
      </w:r>
    </w:p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352092">
        <w:rPr>
          <w:rFonts w:ascii="Times New Roman" w:hAnsi="Times New Roman" w:cs="Times New Roman"/>
          <w:sz w:val="28"/>
          <w:szCs w:val="28"/>
          <w:lang w:val="ru-RU"/>
        </w:rPr>
        <w:t>Алтайское отделение № 8644 ПАО «Сбербанк»</w:t>
      </w:r>
    </w:p>
    <w:p w:rsidR="00352092" w:rsidRPr="00E043E7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043E7">
        <w:rPr>
          <w:rFonts w:ascii="Times New Roman" w:hAnsi="Times New Roman" w:cs="Times New Roman"/>
          <w:sz w:val="28"/>
          <w:szCs w:val="28"/>
          <w:lang w:val="ru-RU"/>
        </w:rPr>
        <w:t xml:space="preserve">БИК: </w:t>
      </w:r>
      <w:r w:rsidRP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>040173604</w:t>
      </w:r>
    </w:p>
    <w:p w:rsidR="00352092" w:rsidRPr="00E043E7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043E7">
        <w:rPr>
          <w:rFonts w:ascii="Times New Roman" w:hAnsi="Times New Roman" w:cs="Times New Roman"/>
          <w:sz w:val="28"/>
          <w:szCs w:val="28"/>
          <w:lang w:val="ru-RU"/>
        </w:rPr>
        <w:t xml:space="preserve">к/с: </w:t>
      </w:r>
      <w:r w:rsidRPr="00E043E7">
        <w:rPr>
          <w:rFonts w:ascii="Times New Roman" w:hAnsi="Times New Roman" w:cs="Times New Roman"/>
          <w:b/>
          <w:bCs/>
          <w:sz w:val="28"/>
          <w:szCs w:val="28"/>
          <w:lang w:val="ru-RU"/>
        </w:rPr>
        <w:t>30101810200000000604</w:t>
      </w:r>
    </w:p>
    <w:bookmarkEnd w:id="102"/>
    <w:p w:rsidR="00352092" w:rsidRPr="00352092" w:rsidRDefault="00352092" w:rsidP="00352092">
      <w:pPr>
        <w:pStyle w:val="3"/>
        <w:spacing w:before="0" w:after="0"/>
        <w:rPr>
          <w:rFonts w:ascii="Times New Roman" w:hAnsi="Times New Roman" w:cs="Times New Roman"/>
          <w:lang w:val="ru-RU"/>
        </w:rPr>
      </w:pPr>
      <w:r w:rsidRPr="00352092">
        <w:rPr>
          <w:rFonts w:ascii="Times New Roman" w:hAnsi="Times New Roman" w:cs="Times New Roman"/>
          <w:lang w:val="ru-RU"/>
        </w:rPr>
        <w:t>Вместо эпилога</w:t>
      </w:r>
    </w:p>
    <w:p w:rsidR="00352092" w:rsidRPr="00E043E7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103" w:name="_GoBack"/>
      <w:r w:rsidRPr="00E043E7">
        <w:rPr>
          <w:rFonts w:ascii="Times New Roman" w:hAnsi="Times New Roman" w:cs="Times New Roman"/>
          <w:sz w:val="28"/>
          <w:szCs w:val="28"/>
          <w:lang w:val="ru-RU"/>
        </w:rPr>
        <w:t>настоящие изменения начинаются с человека.</w:t>
      </w:r>
    </w:p>
    <w:p w:rsidR="00352092" w:rsidRPr="00E043E7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E043E7">
        <w:rPr>
          <w:rFonts w:ascii="Times New Roman" w:hAnsi="Times New Roman" w:cs="Times New Roman"/>
          <w:sz w:val="28"/>
          <w:szCs w:val="28"/>
          <w:lang w:val="ru-RU"/>
        </w:rPr>
        <w:t>А значит, впереди — новые решения, новые возможности и новые истории.</w:t>
      </w:r>
    </w:p>
    <w:bookmarkEnd w:id="4"/>
    <w:bookmarkEnd w:id="5"/>
    <w:bookmarkEnd w:id="7"/>
    <w:bookmarkEnd w:id="15"/>
    <w:bookmarkEnd w:id="16"/>
    <w:bookmarkEnd w:id="29"/>
    <w:bookmarkEnd w:id="30"/>
    <w:bookmarkEnd w:id="31"/>
    <w:bookmarkEnd w:id="42"/>
    <w:bookmarkEnd w:id="45"/>
    <w:bookmarkEnd w:id="46"/>
    <w:bookmarkEnd w:id="47"/>
    <w:bookmarkEnd w:id="53"/>
    <w:bookmarkEnd w:id="55"/>
    <w:bookmarkEnd w:id="59"/>
    <w:bookmarkEnd w:id="65"/>
    <w:bookmarkEnd w:id="73"/>
    <w:bookmarkEnd w:id="74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3"/>
    <w:p w:rsidR="00352092" w:rsidRPr="00352092" w:rsidRDefault="00352092" w:rsidP="0035209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352092" w:rsidRPr="00352092" w:rsidSect="00352092">
      <w:footnotePr>
        <w:numRestart w:val="eachSect"/>
      </w:footnotePr>
      <w:pgSz w:w="12240" w:h="15840"/>
      <w:pgMar w:top="1134" w:right="850" w:bottom="709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99649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8CA0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B7D06"/>
    <w:rsid w:val="00291FC9"/>
    <w:rsid w:val="00352092"/>
    <w:rsid w:val="006B7D06"/>
    <w:rsid w:val="007D56FF"/>
    <w:rsid w:val="00E0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534CA9-065B-4721-979A-0D0427A0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3120</Words>
  <Characters>17788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tiana</cp:lastModifiedBy>
  <cp:revision>3</cp:revision>
  <dcterms:created xsi:type="dcterms:W3CDTF">2026-07-09T07:32:00Z</dcterms:created>
  <dcterms:modified xsi:type="dcterms:W3CDTF">2026-07-10T10:59:00Z</dcterms:modified>
</cp:coreProperties>
</file>